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99A" w:rsidRPr="00F15701" w:rsidRDefault="00EE699A" w:rsidP="00EE699A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082/23</w:t>
      </w:r>
    </w:p>
    <w:p w:rsidR="00EE699A" w:rsidRPr="00F15701" w:rsidRDefault="00EE699A" w:rsidP="00EE699A">
      <w:pPr>
        <w:ind w:firstLine="3402"/>
        <w:jc w:val="right"/>
        <w:rPr>
          <w:b/>
          <w:bCs/>
          <w:szCs w:val="20"/>
          <w:lang w:val="es-ES_tradnl"/>
        </w:rPr>
      </w:pPr>
    </w:p>
    <w:p w:rsidR="00EE699A" w:rsidRPr="00F15701" w:rsidRDefault="00EE699A" w:rsidP="00EE699A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e al </w:t>
      </w:r>
      <w:proofErr w:type="spellStart"/>
      <w:r>
        <w:rPr>
          <w:b/>
          <w:bCs/>
          <w:szCs w:val="20"/>
          <w:lang w:val="es-ES_tradnl"/>
        </w:rPr>
        <w:t>Expe</w:t>
      </w:r>
      <w:proofErr w:type="spellEnd"/>
      <w:r>
        <w:rPr>
          <w:b/>
          <w:bCs/>
          <w:szCs w:val="20"/>
          <w:lang w:val="es-ES_tradnl"/>
        </w:rPr>
        <w:t>. N° 2913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EE699A" w:rsidRPr="00F15701" w:rsidRDefault="00EE699A" w:rsidP="00EE699A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EE699A" w:rsidRPr="00F15701" w:rsidRDefault="00EE699A" w:rsidP="00EE699A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</w:t>
      </w:r>
      <w:proofErr w:type="gramStart"/>
      <w:r>
        <w:rPr>
          <w:b/>
          <w:szCs w:val="20"/>
          <w:lang w:val="es-ES_tradnl"/>
        </w:rPr>
        <w:t xml:space="preserve">BLANCA,  </w:t>
      </w:r>
      <w:r w:rsidRPr="00F15701">
        <w:rPr>
          <w:b/>
          <w:szCs w:val="20"/>
          <w:lang w:val="es-ES_tradnl"/>
        </w:rPr>
        <w:t xml:space="preserve"> </w:t>
      </w:r>
      <w:proofErr w:type="gramEnd"/>
      <w:r w:rsidRPr="00F15701">
        <w:rPr>
          <w:bCs/>
          <w:szCs w:val="20"/>
          <w:lang w:val="es-ES_tradnl"/>
        </w:rPr>
        <w:t xml:space="preserve">  </w:t>
      </w:r>
      <w:r>
        <w:rPr>
          <w:bCs/>
          <w:szCs w:val="20"/>
          <w:lang w:val="es-ES_tradnl"/>
        </w:rPr>
        <w:t>14 de marzo de 2023</w:t>
      </w:r>
    </w:p>
    <w:p w:rsidR="00EE699A" w:rsidRPr="00F15701" w:rsidRDefault="00EE699A" w:rsidP="00EE699A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EE699A" w:rsidRDefault="00EE699A" w:rsidP="00EE699A">
      <w:pPr>
        <w:tabs>
          <w:tab w:val="left" w:pos="5670"/>
        </w:tabs>
        <w:rPr>
          <w:b/>
          <w:szCs w:val="20"/>
          <w:lang w:val="es-ES_tradnl"/>
        </w:rPr>
      </w:pPr>
    </w:p>
    <w:p w:rsidR="00EE699A" w:rsidRPr="00F15701" w:rsidRDefault="00EE699A" w:rsidP="00EE699A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EE699A" w:rsidRPr="00F15701" w:rsidRDefault="00EE699A" w:rsidP="00EE699A">
      <w:pPr>
        <w:widowControl w:val="0"/>
        <w:jc w:val="both"/>
        <w:rPr>
          <w:szCs w:val="20"/>
          <w:lang w:val="es-ES_tradnl"/>
        </w:rPr>
      </w:pPr>
    </w:p>
    <w:p w:rsidR="00EE699A" w:rsidRPr="00F15701" w:rsidRDefault="00EE699A" w:rsidP="00EE699A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EE699A" w:rsidRPr="00F15701" w:rsidRDefault="00EE699A" w:rsidP="00EE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EE699A" w:rsidRDefault="00EE699A" w:rsidP="00EE699A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EE699A" w:rsidRPr="00F15701" w:rsidRDefault="00EE699A" w:rsidP="00EE699A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EE699A" w:rsidRPr="00F15701" w:rsidRDefault="00EE699A" w:rsidP="00EE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EE699A" w:rsidRPr="00F15701" w:rsidRDefault="00EE699A" w:rsidP="00EE699A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EE699A" w:rsidRPr="00F15701" w:rsidRDefault="00EE699A" w:rsidP="00EE699A">
      <w:pPr>
        <w:spacing w:line="260" w:lineRule="exact"/>
        <w:ind w:right="-29"/>
        <w:jc w:val="both"/>
        <w:rPr>
          <w:lang w:val="es-AR"/>
        </w:rPr>
      </w:pPr>
    </w:p>
    <w:p w:rsidR="00EE699A" w:rsidRPr="005F5D1F" w:rsidRDefault="00EE699A" w:rsidP="00EE699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EE699A" w:rsidRPr="005F5D1F" w:rsidRDefault="00EE699A" w:rsidP="00EE699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EE699A" w:rsidRPr="00CD4DB2" w:rsidRDefault="00EE699A" w:rsidP="00EE699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CD4DB2">
        <w:rPr>
          <w:lang w:val="es-AR"/>
        </w:rPr>
        <w:t xml:space="preserve">Que la Comisión ad-hoc designada para analizar los antecedentes de los postulantes, recomendó la designación del Sr. </w:t>
      </w:r>
      <w:r>
        <w:rPr>
          <w:lang w:val="es-AR"/>
        </w:rPr>
        <w:t xml:space="preserve">Claudio </w:t>
      </w:r>
      <w:proofErr w:type="spellStart"/>
      <w:r>
        <w:rPr>
          <w:lang w:val="es-AR"/>
        </w:rPr>
        <w:t>Solis</w:t>
      </w:r>
      <w:proofErr w:type="spellEnd"/>
      <w:r w:rsidRPr="00CD4DB2">
        <w:rPr>
          <w:lang w:val="es-AR"/>
        </w:rPr>
        <w:t xml:space="preserve"> como Ayudante de Docencia de la asignatura “Resolución de Problemas y Algoritmos” considerando su experiencia como ayudante en el área de la materia, la cual es de primer año y por tanto sensible, entendiendo que la deserción de estudiantes por lo general se da en el inicio de las carreras; </w:t>
      </w:r>
    </w:p>
    <w:p w:rsidR="00EE699A" w:rsidRPr="00CD4DB2" w:rsidRDefault="00EE699A" w:rsidP="00EE699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EE699A" w:rsidRPr="00CD4DB2" w:rsidRDefault="00EE699A" w:rsidP="00EE699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CD4DB2">
        <w:rPr>
          <w:lang w:val="es-AR"/>
        </w:rPr>
        <w:t xml:space="preserve">Que además la misma contempló la necesidad de mejorar la atención de los estudiantes de inmediato dado el comienzo del cuatrimestre y la gran cantidad de ingresantes en condiciones de hacer la mencionada materia; </w:t>
      </w:r>
    </w:p>
    <w:p w:rsidR="00EE699A" w:rsidRDefault="00EE699A" w:rsidP="00EE699A">
      <w:pPr>
        <w:ind w:firstLine="851"/>
        <w:jc w:val="both"/>
        <w:rPr>
          <w:lang w:val="es-ES_tradnl" w:eastAsia="es-AR"/>
        </w:rPr>
      </w:pPr>
    </w:p>
    <w:p w:rsidR="00EE699A" w:rsidRPr="007B473F" w:rsidRDefault="00EE699A" w:rsidP="00EE699A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2218E">
        <w:rPr>
          <w:szCs w:val="20"/>
          <w:lang w:val="es-AR" w:eastAsia="es-ES"/>
        </w:rPr>
        <w:t>Que por resolución CDCIC-068/23 *</w:t>
      </w:r>
      <w:proofErr w:type="spellStart"/>
      <w:r w:rsidRPr="0012218E">
        <w:rPr>
          <w:szCs w:val="20"/>
          <w:lang w:val="es-AR" w:eastAsia="es-ES"/>
        </w:rPr>
        <w:t>Expte</w:t>
      </w:r>
      <w:proofErr w:type="spellEnd"/>
      <w:r w:rsidRPr="0012218E">
        <w:rPr>
          <w:szCs w:val="20"/>
          <w:lang w:val="es-AR" w:eastAsia="es-ES"/>
        </w:rPr>
        <w:t xml:space="preserve">. 673/23 se procedió a efectuar el bloqueo </w:t>
      </w:r>
      <w:r w:rsidRPr="0012218E">
        <w:rPr>
          <w:szCs w:val="20"/>
          <w:lang w:val="es-ES_tradnl"/>
        </w:rPr>
        <w:t xml:space="preserve">de un cargo de Ayudante de Docencia “A” con dedicación simple (Cargo de Planta 27028677), vacante por renuncia de la </w:t>
      </w:r>
      <w:proofErr w:type="spellStart"/>
      <w:r w:rsidRPr="0012218E">
        <w:rPr>
          <w:szCs w:val="20"/>
          <w:lang w:val="es-ES_tradnl"/>
        </w:rPr>
        <w:t>ic</w:t>
      </w:r>
      <w:proofErr w:type="spellEnd"/>
      <w:r w:rsidRPr="0012218E">
        <w:rPr>
          <w:szCs w:val="20"/>
          <w:lang w:val="es-ES_tradnl"/>
        </w:rPr>
        <w:t>. Cecilia Baggio (</w:t>
      </w:r>
      <w:proofErr w:type="spellStart"/>
      <w:r w:rsidRPr="0012218E">
        <w:rPr>
          <w:szCs w:val="20"/>
          <w:lang w:val="es-ES_tradnl"/>
        </w:rPr>
        <w:t>Leg</w:t>
      </w:r>
      <w:proofErr w:type="spellEnd"/>
      <w:r w:rsidRPr="0012218E">
        <w:rPr>
          <w:szCs w:val="20"/>
          <w:lang w:val="es-ES_tradnl"/>
        </w:rPr>
        <w:t>. 13090)</w:t>
      </w:r>
      <w:r w:rsidRPr="0012218E">
        <w:rPr>
          <w:snapToGrid w:val="0"/>
          <w:color w:val="000000"/>
          <w:sz w:val="20"/>
          <w:lang w:val="es-AR" w:eastAsia="es-ES"/>
        </w:rPr>
        <w:t>;</w:t>
      </w:r>
    </w:p>
    <w:p w:rsidR="00EE699A" w:rsidRDefault="00EE699A" w:rsidP="00EE699A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EE699A" w:rsidRPr="00F15701" w:rsidRDefault="00EE699A" w:rsidP="00EE699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extraordinaria de fecha 14 de marzo de 2023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EE699A" w:rsidRPr="00F15701" w:rsidRDefault="00EE699A" w:rsidP="00EE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EE699A" w:rsidRDefault="00EE699A" w:rsidP="00EE699A">
      <w:pPr>
        <w:jc w:val="both"/>
        <w:rPr>
          <w:b/>
          <w:szCs w:val="20"/>
          <w:lang w:val="es-ES_tradnl"/>
        </w:rPr>
      </w:pPr>
    </w:p>
    <w:p w:rsidR="00EE699A" w:rsidRPr="00F15701" w:rsidRDefault="00EE699A" w:rsidP="00EE699A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EE699A" w:rsidRDefault="00EE699A" w:rsidP="00EE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EE699A" w:rsidRPr="00F15701" w:rsidRDefault="00EE699A" w:rsidP="00EE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EE699A" w:rsidRPr="00F15701" w:rsidRDefault="00EE699A" w:rsidP="00EE699A">
      <w:pPr>
        <w:jc w:val="center"/>
        <w:rPr>
          <w:b/>
          <w:szCs w:val="20"/>
          <w:lang w:val="es-ES_tradnl"/>
        </w:rPr>
      </w:pPr>
    </w:p>
    <w:p w:rsidR="00EE699A" w:rsidRPr="00F15701" w:rsidRDefault="00EE699A" w:rsidP="00EE699A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EE699A" w:rsidRPr="00F15701" w:rsidRDefault="00EE699A" w:rsidP="00EE699A">
      <w:pPr>
        <w:jc w:val="both"/>
        <w:rPr>
          <w:b/>
          <w:szCs w:val="20"/>
          <w:lang w:val="es-ES_tradnl"/>
        </w:rPr>
      </w:pPr>
    </w:p>
    <w:p w:rsidR="00EE699A" w:rsidRDefault="00EE699A" w:rsidP="00EE699A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>Señor Claudio Gabriel SOLIS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15767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>
        <w:rPr>
          <w:szCs w:val="20"/>
          <w:lang w:val="es-ES_tradnl"/>
        </w:rPr>
        <w:t>ra cumplir funciones de Auxiliar de Docencia</w:t>
      </w:r>
      <w:r>
        <w:rPr>
          <w:szCs w:val="20"/>
          <w:lang w:val="es-ES_tradnl"/>
        </w:rPr>
        <w:t xml:space="preserve">, en el Área: I, </w:t>
      </w:r>
    </w:p>
    <w:p w:rsidR="00EE699A" w:rsidRPr="000B46A1" w:rsidRDefault="00EE699A" w:rsidP="00EE699A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82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EE699A" w:rsidRDefault="00EE699A" w:rsidP="00EE699A">
      <w:pPr>
        <w:tabs>
          <w:tab w:val="left" w:pos="5670"/>
        </w:tabs>
        <w:jc w:val="both"/>
        <w:rPr>
          <w:szCs w:val="20"/>
          <w:lang w:val="es-ES_tradnl"/>
        </w:rPr>
      </w:pPr>
      <w:bookmarkStart w:id="0" w:name="_GoBack"/>
      <w:bookmarkEnd w:id="0"/>
    </w:p>
    <w:p w:rsidR="00EE699A" w:rsidRPr="00F15701" w:rsidRDefault="00EE699A" w:rsidP="00EE699A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 xml:space="preserve">Disciplina: </w:t>
      </w: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12218E">
        <w:rPr>
          <w:szCs w:val="20"/>
          <w:lang w:val="es-ES_tradnl"/>
        </w:rPr>
        <w:t>Departamento de Ciencias e Ingeniería de la Computación, a partir de 14 de marzo y hasta el 30 de junio de 2023.-</w:t>
      </w:r>
    </w:p>
    <w:p w:rsidR="00EE699A" w:rsidRDefault="00EE699A" w:rsidP="00EE699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EE699A" w:rsidRPr="00F15701" w:rsidRDefault="00EE699A" w:rsidP="00EE699A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EE699A" w:rsidRDefault="00EE699A" w:rsidP="00EE699A">
      <w:pPr>
        <w:jc w:val="both"/>
        <w:rPr>
          <w:b/>
          <w:lang w:val="es-AR" w:eastAsia="es-ES"/>
        </w:rPr>
      </w:pPr>
    </w:p>
    <w:p w:rsidR="00EE699A" w:rsidRPr="0012218E" w:rsidRDefault="00EE699A" w:rsidP="00EE699A">
      <w:pPr>
        <w:jc w:val="both"/>
        <w:rPr>
          <w:lang w:val="es-AR" w:eastAsia="es-ES"/>
        </w:rPr>
      </w:pPr>
      <w:r w:rsidRPr="0012218E">
        <w:rPr>
          <w:b/>
          <w:lang w:val="es-AR" w:eastAsia="es-ES"/>
        </w:rPr>
        <w:t>ARTICULO 3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AR" w:eastAsia="es-ES"/>
        </w:rPr>
        <w:t>:</w:t>
      </w:r>
      <w:r w:rsidRPr="0012218E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EE699A" w:rsidRPr="0012218E" w:rsidRDefault="00EE699A" w:rsidP="00EE699A">
      <w:pPr>
        <w:jc w:val="both"/>
        <w:rPr>
          <w:lang w:val="es-AR" w:eastAsia="es-ES"/>
        </w:rPr>
      </w:pPr>
      <w:r w:rsidRPr="0012218E">
        <w:rPr>
          <w:lang w:val="es-AR" w:eastAsia="es-ES"/>
        </w:rPr>
        <w:t xml:space="preserve">simple (Cargo de Planta </w:t>
      </w:r>
      <w:r w:rsidRPr="0012218E">
        <w:rPr>
          <w:snapToGrid w:val="0"/>
          <w:color w:val="000000"/>
          <w:lang w:val="es-ES_tradnl" w:eastAsia="es-ES"/>
        </w:rPr>
        <w:t>27028677</w:t>
      </w:r>
      <w:r w:rsidRPr="0012218E">
        <w:rPr>
          <w:lang w:val="es-ES_tradnl" w:eastAsia="es-ES"/>
        </w:rPr>
        <w:t xml:space="preserve">), </w:t>
      </w:r>
      <w:r w:rsidRPr="0012218E">
        <w:rPr>
          <w:lang w:val="es-AR" w:eastAsia="es-ES"/>
        </w:rPr>
        <w:t>efectuado por resolución CDCIC-068/23 *</w:t>
      </w:r>
      <w:proofErr w:type="spellStart"/>
      <w:r w:rsidRPr="0012218E">
        <w:rPr>
          <w:lang w:val="es-AR" w:eastAsia="es-ES"/>
        </w:rPr>
        <w:t>Expte</w:t>
      </w:r>
      <w:proofErr w:type="spellEnd"/>
      <w:r w:rsidRPr="0012218E">
        <w:rPr>
          <w:lang w:val="es-AR" w:eastAsia="es-ES"/>
        </w:rPr>
        <w:t>. 673/23.-</w:t>
      </w:r>
    </w:p>
    <w:p w:rsidR="00EE699A" w:rsidRPr="0012218E" w:rsidRDefault="00EE699A" w:rsidP="00EE699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E699A" w:rsidRPr="00057D9F" w:rsidRDefault="00EE699A" w:rsidP="00EE699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2218E">
        <w:rPr>
          <w:b/>
          <w:lang w:val="es-ES" w:eastAsia="es-ES"/>
        </w:rPr>
        <w:t>ARTICULO 4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ES" w:eastAsia="es-ES"/>
        </w:rPr>
        <w:t>:</w:t>
      </w:r>
      <w:r w:rsidRPr="0012218E">
        <w:rPr>
          <w:lang w:val="es-ES" w:eastAsia="es-ES"/>
        </w:rPr>
        <w:t xml:space="preserve"> </w:t>
      </w:r>
      <w:r w:rsidRPr="0012218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EE699A" w:rsidRPr="00057D9F" w:rsidRDefault="00EE699A" w:rsidP="00EE699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E699A" w:rsidRPr="00F15701" w:rsidRDefault="00EE699A" w:rsidP="00EE699A">
      <w:pPr>
        <w:jc w:val="both"/>
        <w:rPr>
          <w:b/>
          <w:szCs w:val="20"/>
          <w:lang w:val="es-ES_tradnl"/>
        </w:rPr>
      </w:pPr>
    </w:p>
    <w:p w:rsidR="00EE699A" w:rsidRPr="00F15701" w:rsidRDefault="00EE699A" w:rsidP="00EE699A">
      <w:pPr>
        <w:jc w:val="both"/>
        <w:rPr>
          <w:b/>
          <w:lang w:val="es-AR" w:eastAsia="es-ES"/>
        </w:rPr>
      </w:pPr>
    </w:p>
    <w:p w:rsidR="00EE699A" w:rsidRPr="00F15701" w:rsidRDefault="00EE699A" w:rsidP="00EE699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EE699A" w:rsidRPr="00F15701" w:rsidRDefault="00EE699A" w:rsidP="00EE699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E699A" w:rsidRPr="00F15701" w:rsidRDefault="00EE699A" w:rsidP="00EE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EE699A" w:rsidRPr="00F15701" w:rsidRDefault="00EE699A" w:rsidP="00EE699A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EE699A" w:rsidRPr="00017F2F" w:rsidRDefault="00EE699A" w:rsidP="00EE699A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5031" w:rsidRDefault="004C5031">
      <w:r>
        <w:separator/>
      </w:r>
    </w:p>
  </w:endnote>
  <w:endnote w:type="continuationSeparator" w:id="0">
    <w:p w:rsidR="004C5031" w:rsidRDefault="004C5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5031" w:rsidRDefault="004C5031">
      <w:r>
        <w:separator/>
      </w:r>
    </w:p>
  </w:footnote>
  <w:footnote w:type="continuationSeparator" w:id="0">
    <w:p w:rsidR="004C5031" w:rsidRDefault="004C5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B546E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5031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EE699A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F337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33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7T14:22:00Z</dcterms:created>
  <dcterms:modified xsi:type="dcterms:W3CDTF">2023-03-17T14:22:00Z</dcterms:modified>
</cp:coreProperties>
</file>